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ewms-tech.com"/>
      <w:r>
        <w:t xml:space="preserve">1. https://www.ewms-tech.com/</w:t>
      </w:r>
      <w:bookmarkEnd w:id="21"/>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vorhandenen Keywords wie „industrieller 3D Druck“, „additive Fertigung“ und „Ingenieurbüro Hilden“ werden häufig genannt, insbesondere im Kontext von Dienstleistungen und Beratung. Dennoch könnte die Dichte gezielt erhöht werden, um die Relevanz für diese Suchbegriffe zu steigern. Die Verwendung von Synonymen und variierenden Formulierungen (z.B. „3D Druck Dienstleistungen“, „Fertigungslösungen“), würde helfen, die Sichtbarkeit zu erweitern.</w:t>
      </w:r>
      <w:r>
        <w:t xml:space="preserve"> </w:t>
      </w:r>
      <w:r>
        <w:t xml:space="preserve">- **Fehlende Keywords**:</w:t>
      </w:r>
      <w:r>
        <w:t xml:space="preserve"> </w:t>
      </w:r>
      <w:r>
        <w:t xml:space="preserve">- Es könnten spezifischere Long-Tail-Keywords hinzugefügt werden, wie z.B. „3D Druck für industrielle Anwendungen“, „Kostensenkung im 3D Druck“ und „Moderne Fertigungstechniken“.</w:t>
      </w:r>
      <w:r>
        <w:t xml:space="preserve"> </w:t>
      </w:r>
      <w:r>
        <w:t xml:space="preserve">- Regionale Keywords könnten ebenfalls stärker hervorgehoben werden, um lokale Zielgruppen anzusprechen, wie „3D Druck Dienstleister in Hilden“ oder „Ingenieurdienstleistungen in Nordrhein-Westfalen“.</w:t>
      </w:r>
      <w:r>
        <w:t xml:space="preserve"> </w:t>
      </w:r>
      <w:r>
        <w:t xml:space="preserve">- Das Thema „Nachhaltigkeit im 3D Druck“ könnte durch das Hinzufügen von relevanten Suchbegriffen aus dieser Nische ergänzt werden.</w:t>
      </w:r>
      <w:r>
        <w:t xml:space="preserve"> </w:t>
      </w:r>
      <w:r>
        <w:t xml:space="preserve">#### 2) Tonalität und Stil in Bezug auf SEO</w:t>
      </w:r>
      <w:r>
        <w:t xml:space="preserve"> </w:t>
      </w:r>
      <w:r>
        <w:t xml:space="preserve">- **Tonalität**: Der Text ist professionell und sachlich, was gut mit der Zielgruppe von Ingenieuren und Unternehmen harmoniert. Der Fokus auf Expertise und individuelle Lösungen wird klar kommuniziert.</w:t>
      </w:r>
      <w:r>
        <w:t xml:space="preserve"> </w:t>
      </w:r>
      <w:r>
        <w:t xml:space="preserve">- **SEO-Stil**:</w:t>
      </w:r>
      <w:r>
        <w:t xml:space="preserve"> </w:t>
      </w:r>
      <w:r>
        <w:t xml:space="preserve">- Die verwendete Sprache könnte an manchen Stellen aktiver und ansprechender gestaltet werden. Formulierungen wie „Erfahren Sie mehr“ könnten in „Lernen Sie, wie Sie profitieren können“ geändert werden, um Handlungsaufforderungen (CTAs) zu stärken.</w:t>
      </w:r>
      <w:r>
        <w:t xml:space="preserve"> </w:t>
      </w:r>
      <w:r>
        <w:t xml:space="preserve">- A/B-Test Ansätze für verschiedene Überschriften (H1, H2) könnten ausprobiert werden, um die Klickrate (CTR) zu erhöhen. Eine klare Strukturierung der Inhalte in Abschnitte mit relevanten Überschriften wäre von Vorteil (z.B. Vorteile des 3D Drucks, Fallstudien, Kundenreferenzen).</w:t>
      </w:r>
      <w:r>
        <w:t xml:space="preserve"> </w:t>
      </w:r>
      <w:r>
        <w:t xml:space="preserve">#### 3) Offensichtliche inhaltliche Lücken</w:t>
      </w:r>
      <w:r>
        <w:t xml:space="preserve"> </w:t>
      </w:r>
      <w:r>
        <w:t xml:space="preserve">- **Inhaltliche Tiefe**:</w:t>
      </w:r>
      <w:r>
        <w:t xml:space="preserve"> </w:t>
      </w:r>
      <w:r>
        <w:t xml:space="preserve">- Der Text könnte weiterführende Informationen zu spezifischen Anwendungen des industriellen 3D Drucks oder Fallstudien enthalten, die den Erfolg demonstrieren.</w:t>
      </w:r>
      <w:r>
        <w:t xml:space="preserve"> </w:t>
      </w:r>
      <w:r>
        <w:t xml:space="preserve">- Ein Abschnitt über häufige Herausforderungen und deren Lösungen im Rahmen des 3D Drucks könnte ergänzt werden. Dies würde das Vertrauen der Leser erhöhen und als direkter Ratgeber wirken.</w:t>
      </w:r>
      <w:r>
        <w:t xml:space="preserve"> </w:t>
      </w:r>
      <w:r>
        <w:t xml:space="preserve">- **Interaktive Inhalte**:</w:t>
      </w:r>
      <w:r>
        <w:t xml:space="preserve"> </w:t>
      </w:r>
      <w:r>
        <w:t xml:space="preserve">- Die Einbindung von FAQs zu den genannten Dienstleistungen könnte die Seite für Suchmaschinen attraktiver machen und gleichzeitig den Nutzern einen Mehrwert bieten.</w:t>
      </w:r>
      <w:r>
        <w:t xml:space="preserve"> </w:t>
      </w:r>
      <w:r>
        <w:t xml:space="preserve">- Möglichkeiten der Kundenkommunikation (z.B. Umfragen, Feedback) dürften zur Verbesserung von Dienstleistungen und zur Steigerung des Engagements fördern.</w:t>
      </w:r>
      <w:r>
        <w:t xml:space="preserve"> </w:t>
      </w:r>
      <w:r>
        <w:t xml:space="preserve">- **Multimedia-Inhalte**:</w:t>
      </w:r>
      <w:r>
        <w:t xml:space="preserve"> </w:t>
      </w:r>
      <w:r>
        <w:t xml:space="preserve">- Die Verwendung von Bildern, Infografiken oder Videos über den 3D Druck Prozess oder die Maschinen könnte die Attraktivität der Seite erhöhen und die Verweildauer steigern.</w:t>
      </w:r>
      <w:r>
        <w:t xml:space="preserve"> </w:t>
      </w:r>
      <w:r>
        <w:t xml:space="preserve">### Fazit</w:t>
      </w:r>
      <w:r>
        <w:t xml:space="preserve"> </w:t>
      </w:r>
      <w:r>
        <w:t xml:space="preserve">Die Webseite hat ein gutes Fundament, jedoch sind gezielte Optimierungen in der Keyword-Nutzung, der Interaktivität sowie der Inhalte notwendig, um sowohl die Sichtbarkeit in Suchmaschinen zu verbessern als auch die Nutzererfahrung zu optimieren. Es ist empfehlenswert, die genannten Schwächen und Verbesserungspotenziale zu adressieren, um ein umfassendes SEO-Potenzial auszuschöpfen.</w:t>
      </w:r>
    </w:p>
    <w:p>
      <w:pPr>
        <w:pStyle w:val="BodyText"/>
      </w:pPr>
      <w:r>
        <w:t xml:space="preserve">Erklärung der Verbesserungen:</w:t>
      </w:r>
    </w:p>
    <w:p>
      <w:pPr>
        <w:pStyle w:val="BodyText"/>
      </w:pPr>
      <w:r>
        <w:t xml:space="preserve">1) Der neue Text ist klarer und präziser formuliert. Er verwendet spezifische Begriffe wie "additive Fertigung" und "maßgeschneiderte Lösungen," verbessert die Lesbarkeit und strukturiert die Informationen besser, um die Dienstleistungen und Kompetenzen des Ingenieurbüros hervorzuheben. Zudem sind einige Sätze aktiver gestaltet, was die Anziehungskraft erhöht.</w:t>
      </w:r>
      <w:r>
        <w:t xml:space="preserve"> </w:t>
      </w:r>
      <w:r>
        <w:t xml:space="preserve">2) Aus SEO-Sicht ist der optimierte Text hilfreich, da er relevante Schlüsselwörter besser integriert, was die Sichtbarkeit in Suchmaschinen verbessert. Die klare Struktur und die präzisen Formulierungen erhöhen die Nutzererfahrung, was wiederum die Verweildauer auf der Seite steigert und die Chance auf eine höhere Platzierung in den Suchergebnissen erhöht.</w:t>
      </w:r>
    </w:p>
    <w:p>
      <w:pPr>
        <w:pStyle w:val="Heading2"/>
      </w:pPr>
      <w:bookmarkStart w:id="22" w:name="httpswww.ewms-tech.comcontent"/>
      <w:r>
        <w:t xml:space="preserve">2. https://www.ewms-tech.com/#content</w:t>
      </w:r>
      <w:bookmarkEnd w:id="22"/>
    </w:p>
    <w:p>
      <w:pPr>
        <w:pStyle w:val="FirstParagraph"/>
      </w:pPr>
      <w:r>
        <w:t xml:space="preserve">Analyse des Originaltexts:</w:t>
      </w:r>
    </w:p>
    <w:p>
      <w:pPr>
        <w:pStyle w:val="BodyText"/>
      </w:pPr>
      <w:r>
        <w:t xml:space="preserve">### Analysebericht zur aktuellen SEO-Situation</w:t>
      </w:r>
      <w:r>
        <w:t xml:space="preserve"> </w:t>
      </w:r>
      <w:r>
        <w:t xml:space="preserve">#### 1. Keyword-Dichte / mögliche fehlende Keywords</w:t>
      </w:r>
      <w:r>
        <w:t xml:space="preserve"> </w:t>
      </w:r>
      <w:r>
        <w:t xml:space="preserve">- **Keyword-Dichte**: Die Verwendung relevanter Keywords wie „industrieller 3D Druck“, „additive Fertigung“, „Ingenieurbüro Hilden“ und „Beratung 3D Druck“ ist zwar vorhanden, aber die Dichte könnte optimiert werden. Viele der vorgeschlagenen Keywords tauchen nicht ausreichend oder gar nicht auf.</w:t>
      </w:r>
      <w:r>
        <w:t xml:space="preserve"> </w:t>
      </w:r>
      <w:r>
        <w:t xml:space="preserve">- **Mögliche fehlende Keywords**:</w:t>
      </w:r>
      <w:r>
        <w:t xml:space="preserve"> </w:t>
      </w:r>
      <w:r>
        <w:t xml:space="preserve">- Begriffe wie „3D Druck Technologien“, „Prototypenentwicklung“ und „Anwendungsbeispiele“ könnten in die Inhalte integriert werden, um die Relevanz und Sichtbarkeit in Suchmaschinen zu erhöhen.</w:t>
      </w:r>
      <w:r>
        <w:t xml:space="preserve"> </w:t>
      </w:r>
      <w:r>
        <w:t xml:space="preserve">- Nutzen von Long-Tail-Keywords wie „individuelle Lösungen im 3D Druck“ könnte dabei helfen, spezifischer Zielgruppen anzusprechen.</w:t>
      </w:r>
      <w:r>
        <w:t xml:space="preserve"> </w:t>
      </w:r>
      <w:r>
        <w:t xml:space="preserve">#### 2. Tonalität und Stil in Bezug auf SEO</w:t>
      </w:r>
      <w:r>
        <w:t xml:space="preserve"> </w:t>
      </w:r>
      <w:r>
        <w:t xml:space="preserve">- **Tonalität**: Der Text hat einen professionellen und informativen Ton, der gut zu einem Ingenieurbüro passt. Er spricht aktiv die Bedürfnisse der potentiellen Kunden an und lädt zur Kontaktaufnahme ein, was positiv für die Konversionsrate ist.</w:t>
      </w:r>
      <w:r>
        <w:t xml:space="preserve"> </w:t>
      </w:r>
      <w:r>
        <w:t xml:space="preserve">- **Stil**: In Bezug auf SEO könnte der Text jedoch präziser strukturiert werden. Absätze und Aufzählungen können durch stärkere Verlinkungen von Keywords sowie durch Calls-to-Action (CTAs) ergänzt werden, um die Leserführung zu verbessern und die Nutzererfahrung zu steigern.</w:t>
      </w:r>
      <w:r>
        <w:t xml:space="preserve"> </w:t>
      </w:r>
      <w:r>
        <w:t xml:space="preserve">#### 3. Offensichtliche inhaltliche Lücken</w:t>
      </w:r>
      <w:r>
        <w:t xml:space="preserve"> </w:t>
      </w:r>
      <w:r>
        <w:t xml:space="preserve">- **Inhaltliche Tiefe**: Während die Texte viele Dienstleistungen abdecken, fehlen detaillierte Informationen über spezifische Prozesse oder Technologien im Bereich 3D-Druck und additive Fertigung. Beispielsweise könnte der Text spezifische Anwendungen oder Erfolgsgeschichten aus der Praxis beinhalten.</w:t>
      </w:r>
      <w:r>
        <w:t xml:space="preserve"> </w:t>
      </w:r>
      <w:r>
        <w:t xml:space="preserve">- **Anwendungsbeispiele und Case Studies**: Ein Abschnitt mit konkreten Beispielen oder Fallstudien, die die Wirksamkeit der angebotenen Lösungen unter Beweis stellen, könnte die Glaubwürdigkeit und das Engagement der Zielgruppe erhöhen.</w:t>
      </w:r>
      <w:r>
        <w:t xml:space="preserve"> </w:t>
      </w:r>
      <w:r>
        <w:t xml:space="preserve">- **Häufig gestellte Fragen**: Das Einfügen eines FAQ-Bereichs könnte häufige Anfragen klären und zusätzlich relevante Keywords integrieren.</w:t>
      </w:r>
      <w:r>
        <w:t xml:space="preserve"> </w:t>
      </w:r>
      <w:r>
        <w:t xml:space="preserve">- **Blog oder Artikel**: Das Hinzufügen eines Blogs oder Artikels, der regelmäßig aktualisierte Inhalte über Trends im 3D-Druck oder spezifische technologischen Diskussionen behandelt, würde die Seitenaktualität und -relevanz verbessern.</w:t>
      </w:r>
      <w:r>
        <w:t xml:space="preserve"> </w:t>
      </w:r>
      <w:r>
        <w:t xml:space="preserve">### Fazit</w:t>
      </w:r>
      <w:r>
        <w:t xml:space="preserve"> </w:t>
      </w:r>
      <w:r>
        <w:t xml:space="preserve">Insgesamt hat die Webseite eine solide Grundlage in ihrer aktuellen Form, jedoch sind gezielte SEO-Optimierungen notwendig, um die Sichtbarkeit und Reichweite zu verbessern. Eine stärkere Integration der Keyword-Vorschläge, zusätzliche Inhalte zu spezifischen Dienstleistungen und eine verbesserte Struktur könnten die Nutzererfahrung und die Platzierung in Suchmaschinen erheblich steigern.</w:t>
      </w:r>
    </w:p>
    <w:p>
      <w:pPr>
        <w:pStyle w:val="BodyText"/>
      </w:pPr>
      <w:r>
        <w:t xml:space="preserve">Erklärung der Verbesserungen:</w:t>
      </w:r>
    </w:p>
    <w:p>
      <w:pPr>
        <w:pStyle w:val="BodyText"/>
      </w:pPr>
      <w:r>
        <w:t xml:space="preserve">1) Der optimierte Text enthält präzisere Formulierungen, eine klare Struktur und eine stärkere Ansprache der Zielgruppe. Wichtige Begriffe wurden gezielt verwendet (z. B. "maßgeschneiderte Lösungen" statt "ein maßgeschneidertes Konzept"), und es wurden spezifische Standorte und Kontaktmöglichkeiten hinzugefügt.</w:t>
      </w:r>
      <w:r>
        <w:t xml:space="preserve"> </w:t>
      </w:r>
      <w:r>
        <w:t xml:space="preserve">2) Diese Verbesserungen fördern die Benutzererfahrung, erhöhen die Leserbindung und konzentrieren sich auf relevante Schlüsselwörter, die die Sichtbarkeit in Suchmaschinen steigern. Eine klare Ansprache der Zielgruppe und die Verwendung spezifischer Begriffe können die Conversion-Rate erhöhen, da sie potenzielle Kunden direkt ansprechen und deren Bedürfnisse adressieren.</w:t>
      </w:r>
    </w:p>
    <w:p>
      <w:pPr>
        <w:pStyle w:val="Heading2"/>
      </w:pPr>
      <w:bookmarkStart w:id="23" w:name="httpswww.ewms-tech.comberatung"/>
      <w:r>
        <w:t xml:space="preserve">3. https://www.ewms-tech.com/#Beratung</w:t>
      </w:r>
      <w:bookmarkEnd w:id="23"/>
    </w:p>
    <w:p>
      <w:pPr>
        <w:pStyle w:val="FirstParagraph"/>
      </w:pPr>
      <w:r>
        <w:t xml:space="preserve">Analyse des Originaltexts:</w:t>
      </w:r>
    </w:p>
    <w:p>
      <w:pPr>
        <w:pStyle w:val="BodyText"/>
      </w:pPr>
      <w:r>
        <w:t xml:space="preserve">### SEO-Analysebericht</w:t>
      </w:r>
      <w:r>
        <w:t xml:space="preserve"> </w:t>
      </w:r>
      <w:r>
        <w:t xml:space="preserve">**1) Keyword-Dichte / mögliche fehlende Keywords:**</w:t>
      </w:r>
      <w:r>
        <w:t xml:space="preserve"> </w:t>
      </w:r>
      <w:r>
        <w:t xml:space="preserve">- **Keyword-Dichte:** Die verwendeten Keywords scheinen verstreut, aber in relevanten Kontexten eingesetzt zu sein. Allgemein sind die Haupt-Keywords wie "industrieller 3D Druck", "additive Fertigung", "Ingenieurbüro" und "Beratung" vorhanden, aber die Dichte ist nicht optimal.</w:t>
      </w:r>
      <w:r>
        <w:t xml:space="preserve"> </w:t>
      </w:r>
      <w:r>
        <w:t xml:space="preserve">- **Mögliche fehlende Keywords:**</w:t>
      </w:r>
      <w:r>
        <w:t xml:space="preserve"> </w:t>
      </w:r>
      <w:r>
        <w:t xml:space="preserve">- Begriffe wie "3D Druck Anwendungen", "industrieller 3D Druck Vorteile", "3D Druck Projekte", und spezifischere Long-Tail-Keywords wurden nicht ausreichend abgedeckt.</w:t>
      </w:r>
      <w:r>
        <w:t xml:space="preserve"> </w:t>
      </w:r>
      <w:r>
        <w:t xml:space="preserve">- Eine gezielte Nutzung von Fragen und Phrasen, die potenzielle Kunden stellen könnten (z.B. "Wie funktioniert 3D Druck?", "Vorteile der additiven Fertigung"), könnte hier von Vorteil sein.</w:t>
      </w:r>
      <w:r>
        <w:t xml:space="preserve"> </w:t>
      </w:r>
      <w:r>
        <w:t xml:space="preserve">**2) Tonalität und Stil in Bezug auf SEO:**</w:t>
      </w:r>
      <w:r>
        <w:t xml:space="preserve"> </w:t>
      </w:r>
      <w:r>
        <w:t xml:space="preserve">- **Tonalität:** Der Text hat eine sachliche und professionelle Tonalität, die gut zu einem technischen Ingenieurdienstleister passt.</w:t>
      </w:r>
      <w:r>
        <w:t xml:space="preserve"> </w:t>
      </w:r>
      <w:r>
        <w:t xml:space="preserve">- **Stil:** Der Einsatz von kurzen und präzisen Sätzen ist vorteilhaft, könnte jedoch durch die Integration von mehrwertigen Inhalten (wie Blogbeiträge oder FAQs) weiter verbessert werden. Es fehlt an einem klaren Call-to-Action, was das Engagement der Nutzer anbelangt.</w:t>
      </w:r>
      <w:r>
        <w:t xml:space="preserve"> </w:t>
      </w:r>
      <w:r>
        <w:t xml:space="preserve">- **Meta-Tags und Überschriften:** Es gibt keine Hinweise auf die Verwendung von strukturierten Meta-Tags oder Überschriften (z.B. H1, H2), was die Lesbarkeit und das SEO-Ranking beeinträchtigen könnte.</w:t>
      </w:r>
      <w:r>
        <w:t xml:space="preserve"> </w:t>
      </w:r>
      <w:r>
        <w:t xml:space="preserve">**3) Offensichtliche inhaltliche Lücken:**</w:t>
      </w:r>
      <w:r>
        <w:t xml:space="preserve"> </w:t>
      </w:r>
      <w:r>
        <w:t xml:space="preserve">- **Inhaltliche Tiefe:** Während die Dienstleistungen grundsätzlich abgedeckt sind, fehlen spezifische Fallstudien oder Beispiele, die den Mehrwert der Angebote verdeutlichen. Zum Beispiel könnte ein Abschnitt mit Erfolgsgeschichten oder Testimonials potenzielle Kunden stärker ansprechen.</w:t>
      </w:r>
      <w:r>
        <w:t xml:space="preserve"> </w:t>
      </w:r>
      <w:r>
        <w:t xml:space="preserve">- **Blog-Bereich:** Ein regelmäßig aktualisierter Blog, der Trends, Technologien und Best Practices im 3D-Druck/ additive Fertigung behandelt, könnte sowohl Traffic als auch Autorität in der Nische steigern.</w:t>
      </w:r>
      <w:r>
        <w:t xml:space="preserve"> </w:t>
      </w:r>
      <w:r>
        <w:t xml:space="preserve">- **FAQ-Sektion:** Eine FAQ-Sektion könnte häufige Fragen potentieller Kunden anticipieren und direkt beantworten, was sowohl UX als auch SEO verbessern würde.</w:t>
      </w:r>
      <w:r>
        <w:t xml:space="preserve"> </w:t>
      </w:r>
      <w:r>
        <w:t xml:space="preserve">- **Visualisierungen:** Grafiken oder Illustrationen, die die Vorteile und Anwendungen des industriellen 3D Drucks visualisieren, könnten den Text auflockern und Lesern einen schnelleren Zugang zu den Informationen bieten.</w:t>
      </w:r>
      <w:r>
        <w:t xml:space="preserve"> </w:t>
      </w:r>
      <w:r>
        <w:t xml:space="preserve">### Empfehlungen:</w:t>
      </w:r>
      <w:r>
        <w:t xml:space="preserve"> </w:t>
      </w:r>
      <w:r>
        <w:t xml:space="preserve">1. **Keyword-Optimierung:** Optimieren Sie die Verwendung der Keywords und integrieren Sie verstärkt Long-Tail-Keywords.</w:t>
      </w:r>
      <w:r>
        <w:t xml:space="preserve"> </w:t>
      </w:r>
      <w:r>
        <w:t xml:space="preserve">2. **Inhaltliche Erweiterung:** Fügen Sie praxisnahe Beispiele, Testimonials und einen Blog-Bereich hinzu.</w:t>
      </w:r>
      <w:r>
        <w:t xml:space="preserve"> </w:t>
      </w:r>
      <w:r>
        <w:t xml:space="preserve">3. **Strukturierung:** Verwenden Sie klare Überschriften und das richtige HTML-Strukturformat, um die Lesbarkeit zu verbessern.</w:t>
      </w:r>
      <w:r>
        <w:t xml:space="preserve"> </w:t>
      </w:r>
      <w:r>
        <w:t xml:space="preserve">4. **Call-to-Action (CTA):** Klarere Handlungsaufforderungen sollten an strategischen Punkten platziert werden, um die Conversion-Rate zu steigern.</w:t>
      </w:r>
      <w:r>
        <w:t xml:space="preserve"> </w:t>
      </w:r>
      <w:r>
        <w:t xml:space="preserve">5. **Monitoring und Analyse:** Regelmäßige Analyse der Website-Performance und der Nutzerinteraktionen zur kontinuierlichen Optimierung der SEO-Strategie.</w:t>
      </w:r>
      <w:r>
        <w:t xml:space="preserve"> </w:t>
      </w:r>
      <w:r>
        <w:t xml:space="preserve">Durch die Umsetzung dieser Empfehlungen kann die Sichtbarkeit der Webseite in Suchmaschinen maßgeblich verbessert und eine breitere Zielgruppe erreicht werden.</w:t>
      </w:r>
    </w:p>
    <w:p>
      <w:pPr>
        <w:pStyle w:val="BodyText"/>
      </w:pPr>
      <w:r>
        <w:t xml:space="preserve">Erklärung der Verbesserungen:</w:t>
      </w:r>
    </w:p>
    <w:p>
      <w:pPr>
        <w:pStyle w:val="BodyText"/>
      </w:pPr>
      <w:r>
        <w:t xml:space="preserve">1) Verbesserungen umfassen präzisere Formulierungen, die Verwendung aktiver Sprache, die Betonung spezifischer Dienstleistungen und die Angabe des Standorts (Hilden) im ersten Absatz. Einfache Textelemente wurden optimiert, um die Lesbarkeit zu erhöhen und den Nutzen klarer zu kommunizieren. Zudem wurden einige Formulierungen modernisiert und vereinheitlicht.</w:t>
      </w:r>
      <w:r>
        <w:t xml:space="preserve"> </w:t>
      </w:r>
      <w:r>
        <w:t xml:space="preserve">2) Aus SEO-Sicht verbessert dies die Sichtbarkeit und Nutzererfahrung. Klare, prägnante Texte helfen, den Leser zu fesseln und die Absprungrate zu verringern. Die Erwähnung des Standorts könnte lokale Suchanfragen anziehen. Eine bessere Nutzung von Schlüsselwörtern im Kontext baut auf thematischer Relevanz auf, was die Auffindbarkeit in Suchmaschinen erhöht.</w:t>
      </w:r>
    </w:p>
    <w:p>
      <w:pPr>
        <w:pStyle w:val="Heading2"/>
      </w:pPr>
      <w:bookmarkStart w:id="24" w:name="httpswww.ewms-tech.comentwicklung"/>
      <w:r>
        <w:t xml:space="preserve">4. https://www.ewms-tech.com/#Entwicklung</w:t>
      </w:r>
      <w:bookmarkEnd w:id="24"/>
    </w:p>
    <w:p>
      <w:pPr>
        <w:pStyle w:val="FirstParagraph"/>
      </w:pPr>
      <w:r>
        <w:t xml:space="preserve">Analyse des Originaltexts:</w:t>
      </w:r>
    </w:p>
    <w:p>
      <w:pPr>
        <w:pStyle w:val="BodyText"/>
      </w:pPr>
      <w:r>
        <w:t xml:space="preserve">### SEO-Analysebericht für die Webseite</w:t>
      </w:r>
      <w:r>
        <w:t xml:space="preserve"> </w:t>
      </w:r>
      <w:r>
        <w:t xml:space="preserve">#### 1) Keyword-Dichte / mögliche fehlende Keywords</w:t>
      </w:r>
      <w:r>
        <w:t xml:space="preserve"> </w:t>
      </w:r>
      <w:r>
        <w:t xml:space="preserve">- **Keyword-Dichte**: Der Text enthält häufig relevante Keywords wie „industrieller 3D Druck“, „additive Fertigung“ und „Beratung“. Dennoch könnte die Dichte der Keywords in einigen Abschnitten niedrig erscheinen, was die Sichtbarkeit in Suchmaschinen beeinträchtigen könnte. Eine gezielte Verteilung der Keywords über den gesamten Text könnte die Ranking-Chancen verbessern.</w:t>
      </w:r>
      <w:r>
        <w:t xml:space="preserve"> </w:t>
      </w:r>
      <w:r>
        <w:t xml:space="preserve">- **Mögliche fehlende Keywords**:</w:t>
      </w:r>
      <w:r>
        <w:t xml:space="preserve"> </w:t>
      </w:r>
      <w:r>
        <w:t xml:space="preserve">- **Regionale Keywords**: „Ingenieurbüro Hilden“ könnte besser integriert werden, um die lokale SEO-Optimierung zu unterstützen.</w:t>
      </w:r>
      <w:r>
        <w:t xml:space="preserve"> </w:t>
      </w:r>
      <w:r>
        <w:t xml:space="preserve">- **Kontextuelle Keywords**: Begriffe wie „Prototyping“, „Produktentwicklung“ oder spezifische Technologien im 3D Druck könnten helfen, das Informationsangebot zu erweitern und Expertenstatus zu unterstreichen.</w:t>
      </w:r>
      <w:r>
        <w:t xml:space="preserve"> </w:t>
      </w:r>
      <w:r>
        <w:t xml:space="preserve">- **Fragen**: Häufig gesuchte Fragen zu 3D-Druck-Prozessen können genutzt werden, um zusätzlichen Traffic zu generieren.</w:t>
      </w:r>
      <w:r>
        <w:t xml:space="preserve"> </w:t>
      </w:r>
      <w:r>
        <w:t xml:space="preserve">#### 2) Tonalität und Stil in Bezug auf SEO</w:t>
      </w:r>
      <w:r>
        <w:t xml:space="preserve"> </w:t>
      </w:r>
      <w:r>
        <w:t xml:space="preserve">- **Tonalität**: Die Tonalität des Textes ist professionell und informativ, was gut für die Zielgruppe geeignet ist. Sie kommuniziert Expertise und Zuverlässigkeit, was potenzielle Kunden ansprechen könnte.</w:t>
      </w:r>
      <w:r>
        <w:t xml:space="preserve"> </w:t>
      </w:r>
      <w:r>
        <w:t xml:space="preserve">- **Stil**: Der Stil ist klar und prägnant, jedoch könnte mehr Variation durch die Verwendung von aktiven und emotionalen Formulierungen erreicht werden. Emotionale Ansprache (wie „Verwirklichen Sie Ihre Ideen mit Komplexität und Präzision“) könnte helfen, die Absprungrate zu senken. Der Einsatz von Handlungsaufforderungen (Call-to-Action) ist ansatzweise vorhanden, könnte jedoch verstärkt werden.</w:t>
      </w:r>
      <w:r>
        <w:t xml:space="preserve"> </w:t>
      </w:r>
      <w:r>
        <w:t xml:space="preserve">#### 3) Offensichtliche inhaltliche Lücken</w:t>
      </w:r>
      <w:r>
        <w:t xml:space="preserve"> </w:t>
      </w:r>
      <w:r>
        <w:t xml:space="preserve">- **Kundenbewertungen oder Case Studies**: Es fehlen konkrete Beispiele oder Testimonials, die die Qualität der Dienstleistungen belegen. Die Einbindung von Fallstudien könnte Vertrauen schaffen und die Expertise verdeutlichen.</w:t>
      </w:r>
      <w:r>
        <w:t xml:space="preserve"> </w:t>
      </w:r>
      <w:r>
        <w:t xml:space="preserve">- **Häufig gestellte Fragen (FAQ)**: Ein Abschnitt mit häufig gestellten Fragen könnte die Nutzerbindung erhöhen und gleichzeitig geschaltete Keywords natürlich integrieren.</w:t>
      </w:r>
      <w:r>
        <w:t xml:space="preserve"> </w:t>
      </w:r>
      <w:r>
        <w:t xml:space="preserve">- **Blog-Bereich oder Ressourcen**: Ein Blog könnte helfen, zusätzliche Inhalte zu generieren, die sich auf spezifische Aspekte des industriellen 3D Drucks konzentrieren, wie Trends, Technologien oder Tipps. Dies könnte die Sichtbarkeit in den Suchmaschinen erhöhen und die Zielgruppe besser ansprechen.</w:t>
      </w:r>
      <w:r>
        <w:t xml:space="preserve"> </w:t>
      </w:r>
      <w:r>
        <w:t xml:space="preserve">- **Verlinkungen zu weiteren Inhalten**: Interne Verlinkungen zu weiteren Dienstleistungen oder Blogbeiträgen könnten den Nutzern helfen, mehr über das Unternehmen zu erfahren und gleichzeitig die SEO-Performance durch verknüpfte Inhalte zu verbessern.</w:t>
      </w:r>
      <w:r>
        <w:t xml:space="preserve"> </w:t>
      </w:r>
      <w:r>
        <w:t xml:space="preserve">### Zusammenfassung</w:t>
      </w:r>
      <w:r>
        <w:t xml:space="preserve"> </w:t>
      </w:r>
      <w:r>
        <w:t xml:space="preserve">Die Webseite hat eine solide Grundlage, könnte jedoch durch bessere Keyword-Integration, den Ausbau emotionaler Ansprachen und das Füllen inhaltlicher Lücken wesentlich optimiert werden. Eine strategische Überarbeitung könnte die Sichtbarkeit in Suchmaschinen verbessern und die Interaktion der Nutzer steigern.</w:t>
      </w:r>
    </w:p>
    <w:p>
      <w:pPr>
        <w:pStyle w:val="BodyText"/>
      </w:pPr>
      <w:r>
        <w:t xml:space="preserve">Erklärung der Verbesserungen:</w:t>
      </w:r>
    </w:p>
    <w:p>
      <w:pPr>
        <w:pStyle w:val="BodyText"/>
      </w:pPr>
      <w:r>
        <w:t xml:space="preserve">1) **Verbesserungen**: Der Text wurde präziser und ansprechender formuliert. Beispielsweise wurde "mit dem industriellen 3D Druck sind die Möglichkeiten" in "Mit industriellem 3D Druck eröffnen sich Ihnen enorm viele Möglichkeiten" umgeschrieben, was klarer und einladender klingt. Des Weiteren wurden spezifische Begriffe wie "hochmodernen Anlagen" in "hochmodernen Fertigungsverfahren" angepasst, um die Dienstleistungen besser zu beschreiben. Der Schreibstil wurde durchgängig dynamischer und aktiver gestaltet.</w:t>
      </w:r>
      <w:r>
        <w:t xml:space="preserve"> </w:t>
      </w:r>
      <w:r>
        <w:t xml:space="preserve">2) **SEO-Nutzen**: Ein präziser und ansprechender Text erhöht die Benutzererfahrung (UX), was Absprungraten senken und die Verweildauer erhöhen kann. Die Verwendung gezielter Keywords und klarer Formulierungen verbessert die Sichtbarkeit in Suchmaschinen. Zudem fördert ein einladender Call-to-Action die Kontaktaufnahme, was potenzielle Leads generieren kann.</w:t>
      </w:r>
    </w:p>
    <w:p>
      <w:pPr>
        <w:pStyle w:val="Heading2"/>
      </w:pPr>
      <w:bookmarkStart w:id="25" w:name="httpswww.ewms-tech.comfertigung"/>
      <w:r>
        <w:t xml:space="preserve">5. https://www.ewms-tech.com/#Fertigung</w:t>
      </w:r>
      <w:bookmarkEnd w:id="25"/>
    </w:p>
    <w:p>
      <w:pPr>
        <w:pStyle w:val="FirstParagraph"/>
      </w:pPr>
      <w:r>
        <w:t xml:space="preserve">Analyse des Originaltexts:</w:t>
      </w:r>
    </w:p>
    <w:p>
      <w:pPr>
        <w:pStyle w:val="BodyText"/>
      </w:pPr>
      <w:r>
        <w:t xml:space="preserve">### Analysebericht der aktuellen SEO-Situation</w:t>
      </w:r>
      <w:r>
        <w:t xml:space="preserve"> </w:t>
      </w:r>
      <w:r>
        <w:t xml:space="preserve">#### 1) **Keyword-Dichte und mögliche fehlende Keywords**</w:t>
      </w:r>
      <w:r>
        <w:t xml:space="preserve"> </w:t>
      </w:r>
      <w:r>
        <w:t xml:space="preserve">- **Keyword-Dichte**: Die derzeitige Verwendung von Schlüsselbegriffen wie "industrieller 3D Druck", "additive Fertigung", "Beratung 3D Druck" und "Fertigung 3D Druck" ist im Allgemeinen gut, allerdings könnten sie strategisch besser in den Text integriert werden, um die Keyword-Dichte zu erhöhen und relevanter zu erscheinen.</w:t>
      </w:r>
      <w:r>
        <w:t xml:space="preserve"> </w:t>
      </w:r>
      <w:r>
        <w:t xml:space="preserve">- **Fehlende Keywords**: Es gibt potenzielle Keywords in den Google Ads Vorschlägen, die nicht explizit im Text enthalten sind, wie z. B. "Kostensenkung durch Funktionsintegration", "Zeiteinsparung durch kurze Iterationszyklen" und "3D Druck Vorteile". Diese sollten gezielt in den Inhalten erwähnt werden, um die Relevanz für Suchmaschinen zu erhöhen.</w:t>
      </w:r>
      <w:r>
        <w:t xml:space="preserve"> </w:t>
      </w:r>
      <w:r>
        <w:t xml:space="preserve">#### 2) **Tonalität und Stil in Bezug auf SEO**</w:t>
      </w:r>
      <w:r>
        <w:t xml:space="preserve"> </w:t>
      </w:r>
      <w:r>
        <w:t xml:space="preserve">- **Tonalität**: Die Sprache ist professionell und zielgerichtet, was für eine technische Dienstleistungswebsite passend ist. Dennoch sollte die Verwendung aktiver Sprache und Handlungsaufforderungen (Call-to-Actions) verstärkt werden, um die Benutzererfahrung zu verbessern und die Absprungrate zu senken.</w:t>
      </w:r>
      <w:r>
        <w:t xml:space="preserve"> </w:t>
      </w:r>
      <w:r>
        <w:t xml:space="preserve">- **SEO-Stil**: Es fehlt an einer klaren Struktur, um die Lesbarkeit und SEO-Optimierung zu verbessern. Überschriften (H1, H2, H3) sollten verwendet werden, um wichtige Abschnitte zu kennzeichnen und die Struktur der Seite zu verbessern. Keywords sollten in diesen Überschriften erscheinen, um die Sichtbarkeit zu erhöhen.</w:t>
      </w:r>
      <w:r>
        <w:t xml:space="preserve"> </w:t>
      </w:r>
      <w:r>
        <w:t xml:space="preserve">#### 3) **Offensichtliche inhaltliche Lücken**</w:t>
      </w:r>
      <w:r>
        <w:t xml:space="preserve"> </w:t>
      </w:r>
      <w:r>
        <w:t xml:space="preserve">- **Inhaltliche Tiefe**: Es könnte mehr Informationen über spezifische Anwendungsfälle von 3D Druck und additive Fertigung gegeben werden, um das Fachwissen zu untermauern und das Vertrauen von potenziellen Kunden zu stärken. Beispielsweise könnten Fallstudien oder Beispiele erfolgreicher Projekte hinzugefügt werden.</w:t>
      </w:r>
      <w:r>
        <w:t xml:space="preserve"> </w:t>
      </w:r>
      <w:r>
        <w:t xml:space="preserve">- **Blog-Bereich oder Wissenszentrum**: Das Fehlen eines Blogs oder Wissensbereichs, in dem regelmäßig relevante Inhalte veröffentlicht werden, ist ein weiterer Nachteil. Inhalte über die neuesten Trends, Möglichkeiten, Technologien und häufige Probleme im 3D Druck sollten regelmäßig veröffentlicht werden, um sowohl die Sichtbarkeit als auch den Traffic zu erhöhen.</w:t>
      </w:r>
      <w:r>
        <w:t xml:space="preserve"> </w:t>
      </w:r>
      <w:r>
        <w:t xml:space="preserve">- **Interne Verlinkung**: Der Text bietet nicht ausreichend interne Verlinkungen zu wichtigen Seiten oder Dienstleistungen, was sowohl für Benutzer als auch für Suchmaschinen hilfreich wäre.</w:t>
      </w:r>
      <w:r>
        <w:t xml:space="preserve"> </w:t>
      </w:r>
      <w:r>
        <w:t xml:space="preserve">- **Optimierung für lokale Suche**: Obwohl "Ingenieurbüro Hilden" erwähnt wird, könnte eine stärkere lokale SEO-Optimierung erfolgen, indem mehr lokale spezifische Inhalte und Informationen über den Standort und Services hinzugefügt werden.</w:t>
      </w:r>
      <w:r>
        <w:t xml:space="preserve"> </w:t>
      </w:r>
      <w:r>
        <w:t xml:space="preserve">### Empfehlungen zur Verbesserung</w:t>
      </w:r>
      <w:r>
        <w:t xml:space="preserve"> </w:t>
      </w:r>
      <w:r>
        <w:t xml:space="preserve">1. **Keyword-Integration**: Überarbeiten Sie den Text, um fehlende Keywords gezielt zu integrieren und die vorhandenen Keywords dort zu nutzen, wo sie am relevantesten sind.</w:t>
      </w:r>
      <w:r>
        <w:t xml:space="preserve"> </w:t>
      </w:r>
      <w:r>
        <w:t xml:space="preserve">2. **Strukturierung der Inhalte**: Verwenden Sie unterschiedliche Überschriften (H1, H2, H3), um die Textstruktur zu verbessern und die Leserführung zu optimieren.</w:t>
      </w:r>
      <w:r>
        <w:t xml:space="preserve"> </w:t>
      </w:r>
      <w:r>
        <w:t xml:space="preserve">3. **Erweiterung des Inhalts**: Ergänzen Sie den Inhalt mit weiteren Beispielen, Anwendungsmöglichkeiten, und verlinken Sie interne Seiten.</w:t>
      </w:r>
      <w:r>
        <w:t xml:space="preserve"> </w:t>
      </w:r>
      <w:r>
        <w:t xml:space="preserve">4. **Regelmäßiger Content**: Implementieren Sie einen Blog oder Ressourcenbereich für neue und relevante Inhalte zu Themen, die für Ihre Zielgruppe von Interesse sind.</w:t>
      </w:r>
      <w:r>
        <w:t xml:space="preserve"> </w:t>
      </w:r>
      <w:r>
        <w:t xml:space="preserve">Durch diese Maßnahmen kann die allgemeine SEO-Performance und Sichtbarkeit der Webseite erheblich gesteigert werden.</w:t>
      </w:r>
    </w:p>
    <w:p>
      <w:pPr>
        <w:pStyle w:val="BodyText"/>
      </w:pPr>
      <w:r>
        <w:t xml:space="preserve">Erklärung der Verbesserungen:</w:t>
      </w:r>
    </w:p>
    <w:p>
      <w:pPr>
        <w:pStyle w:val="BodyText"/>
      </w:pPr>
      <w:r>
        <w:t xml:space="preserve">1) Die Verbesserungen umfassen eine präzisere Sprache, ansprechendere Formulierungen sowie die Verwendung relevanter Keywords. Begriffe wie "maßgeschneidertes Konzept" wurden optimiert, um spezifische Kundenbedürfnisse klarer anzusprechen. Zudem wurden Standardfehler und ungünstige Formulierungen korrigiert, um die Lesbarkeit zu erhöhen.</w:t>
      </w:r>
      <w:r>
        <w:t xml:space="preserve"> </w:t>
      </w:r>
      <w:r>
        <w:t xml:space="preserve">2) Aus SEO-Sicht sind diese Änderungen hilfreich, da sie die Benutzererfahrung verbessern und somit die Verweildauer auf der Seite erhöhen. Eine bessere Lesbarkeit und klare Ansprache relevanter Zielgruppen steigert auch die Wahrscheinlichkeit einer höheren Platzierung in Suchmaschinen, da Inhalte als qualitativ hochwertiger eingestuft werden.</w:t>
      </w:r>
    </w:p>
    <w:p>
      <w:pPr>
        <w:pStyle w:val="Heading2"/>
      </w:pPr>
      <w:bookmarkStart w:id="26" w:name="httpswww.ewms-tech.comprodukte"/>
      <w:r>
        <w:t xml:space="preserve">6. https://www.ewms-tech.com/#Produkte</w:t>
      </w:r>
      <w:bookmarkEnd w:id="26"/>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verwendeten Keywords wie „industrieller 3D Druck“, „additive Fertigung“ und andere relevante Begriffe sind im Text präsent, jedoch nicht ausreichend integriert, um eine gute Sichtbarkeit in Suchmaschinen zu gewährleisten. Ein gezielter Einsatz dieser Keywords in Überschriften, Unterüberschriften und im Fließtext könnte die Dichte erhöhen und die Relevanz steigern.</w:t>
      </w:r>
      <w:r>
        <w:t xml:space="preserve"> </w:t>
      </w:r>
      <w:r>
        <w:t xml:space="preserve">- **Mögliche fehlende Keywords**:</w:t>
      </w:r>
      <w:r>
        <w:t xml:space="preserve"> </w:t>
      </w:r>
      <w:r>
        <w:t xml:space="preserve">- Es könnten spezifischere Long-Tail-Keywords wie „Hilden 3D Druck Lösungen“ oder „prototypische Fertigung Hilden“ berücksichtigt werden, um lokale Suchanfragen besser zu bedienen.</w:t>
      </w:r>
      <w:r>
        <w:t xml:space="preserve"> </w:t>
      </w:r>
      <w:r>
        <w:t xml:space="preserve">- Keywords zur Erhöhung der Sichtbarkeit in Nischenmärkten oder spezifischen Anwendungsfällen oder Industrien sollten ebenfalls in Betracht gezogen werden, z.B. „3D Druck für Maschinenbau“.</w:t>
      </w:r>
      <w:r>
        <w:t xml:space="preserve"> </w:t>
      </w:r>
      <w:r>
        <w:t xml:space="preserve">#### 2) Tonalität und Stil in Bezug auf SEO</w:t>
      </w:r>
      <w:r>
        <w:t xml:space="preserve"> </w:t>
      </w:r>
      <w:r>
        <w:t xml:space="preserve">- **Tonalität**: Der Text ist professionell und ansprechend. Er spricht Kunden direkt an und betont die individuelle Anpassung und Problemlösungskompetenz. Dies ist positiv für die Benutzererfahrung.</w:t>
      </w:r>
      <w:r>
        <w:t xml:space="preserve"> </w:t>
      </w:r>
      <w:r>
        <w:t xml:space="preserve">- **Stil**: Die Verwendung von aktiven Formulierungen und handlungsorientierten Aufforderungen („Nehmen Sie Kontakt mit uns auf“) ist effektiv. Es wäre vorteilhaft, auch relevante Keywords fließender im Text zu integrieren, ohne die Lesbarkeit zu beeinträchtigen.</w:t>
      </w:r>
      <w:r>
        <w:t xml:space="preserve"> </w:t>
      </w:r>
      <w:r>
        <w:t xml:space="preserve">- **SEO-Freundlichkeit**: Die Titel und Unterüberschriften sollten jeweils Keywords enthalten (z.B. „Industrieller 3D Druck in Hilden: Unsere Lösungen“), um die Hierarchie und Relevanz für Suchmaschinen zu verbessern.</w:t>
      </w:r>
      <w:r>
        <w:t xml:space="preserve"> </w:t>
      </w:r>
      <w:r>
        <w:t xml:space="preserve">#### 3) Offensichtliche inhaltliche Lücken</w:t>
      </w:r>
      <w:r>
        <w:t xml:space="preserve"> </w:t>
      </w:r>
      <w:r>
        <w:t xml:space="preserve">- **Identität und Prozess**: Obwohl die Dienstleistungen gut umrissen sind, fehlt es an tiefergehenden Informationen zu spezifischen Technologien und Fachkenntnissen (z.B. Details zu bildgebenden Verfahren, Materialwahl oder 3D-Druck-Techniken).</w:t>
      </w:r>
      <w:r>
        <w:t xml:space="preserve"> </w:t>
      </w:r>
      <w:r>
        <w:t xml:space="preserve">- **Erfolgsgeschichten und Fallstudien**: Es wären nützliche Inhalte wünschenswert, die erfolgreiche Projekte oder Anwendungsbeispiele zeigen. Dies stärkt nicht nur die Glaubwürdigkeit, sondern kann auch gezielte Suchanfragen anziehen.</w:t>
      </w:r>
      <w:r>
        <w:t xml:space="preserve"> </w:t>
      </w:r>
      <w:r>
        <w:t xml:space="preserve">- **Besonderheiten der Dienstleistungen**: Zusätzliche Informationen über die Alleinstellungsmerkmale des Ingenieurbüros im Vergleich zur Konkurrenz sowie eine klare Darstellung der spezifischen Vorteile jedes angebotenen Dienstes könnten wertvolle Zusatzinhalte sein.</w:t>
      </w:r>
      <w:r>
        <w:t xml:space="preserve"> </w:t>
      </w:r>
      <w:r>
        <w:t xml:space="preserve">- **Häufige Fragen (FAQ)**: Eine FAQ-Sektion könnte wertvolle Informationen zu typischen Kundenanliegen bieten. FAQs können auch die interne Verlinkung der Seite verbessern und die Sichtbarkeit in den Suchergebnissen erhöhen.</w:t>
      </w:r>
      <w:r>
        <w:t xml:space="preserve"> </w:t>
      </w:r>
      <w:r>
        <w:t xml:space="preserve">### Fazit</w:t>
      </w:r>
      <w:r>
        <w:t xml:space="preserve"> </w:t>
      </w:r>
      <w:r>
        <w:t xml:space="preserve">Insgesamt hat die Webseite eine solide Basis, jedoch gibt es klare Verbesserungspotenziale in Bezug auf Keyword-Integration, Inhaltsvertiefung und der Nutzung von strukturierten Daten. Eine strategische Überarbeitung und Integration zusätzlicher Inhalte könnte das Ranking und die Sichtbarkeit in Suchmaschinen signifikant erhöhen.</w:t>
      </w:r>
    </w:p>
    <w:p>
      <w:pPr>
        <w:pStyle w:val="BodyText"/>
      </w:pPr>
      <w:r>
        <w:t xml:space="preserve">Erklärung der Verbesserungen:</w:t>
      </w:r>
    </w:p>
    <w:p>
      <w:pPr>
        <w:pStyle w:val="BodyText"/>
      </w:pPr>
      <w:r>
        <w:t xml:space="preserve">1) Der optimierte Text ist präziser formuliert und verwendet spezifischere Begriffe. Er hebt die Dienstleistungen und deren Vorteile klarer hervor und verwendet eine aktivere Sprache. Zudem sind einige Phrasen umformuliert, um die Lesbarkeit zu verbessern und redundante Informationen zu vermeiden. Der Standort (Hilden) wird mehrmals erwähnt, was die lokale Sichtbarkeit erhöht.</w:t>
      </w:r>
      <w:r>
        <w:t xml:space="preserve"> </w:t>
      </w:r>
      <w:r>
        <w:t xml:space="preserve">2) Aus SEO-Sicht ist der verbesserte Text hilfreich, da er relevante Keywords effizienter integriert, was die Auffindbarkeit in Suchmaschinen steigert. Durch eine klare Struktur, ansprechende Formulierungen und gezielte lokale Referenzen wird auch die Nutzererfahrung verbessert, was zu höheren Verweildauern und niedrigeren Absprungraten führen kann – beides positive Signale für Suchmaschinen.</w:t>
      </w:r>
    </w:p>
    <w:p>
      <w:pPr>
        <w:pStyle w:val="Heading2"/>
      </w:pPr>
      <w:bookmarkStart w:id="27" w:name="httpswww.ewms-tech.comuberuns"/>
      <w:r>
        <w:t xml:space="preserve">7. https://www.ewms-tech.com/#uberuns</w:t>
      </w:r>
      <w:bookmarkEnd w:id="27"/>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Keyword-Dichte:**</w:t>
      </w:r>
      <w:r>
        <w:t xml:space="preserve"> </w:t>
      </w:r>
      <w:r>
        <w:t xml:space="preserve">Die aktuelle Verwendung relevanter Keywords wie "industrieller 3D Druck", "additive Fertigung" und "Ingenieurbüro" ist auffällig. Allerdings könnten einige Keywords, die potenziell wertvoller sind, weniger präsent sein, wie z.B. "CNC Technik ersetzen" oder "Individuelle Lösungen". Die Keywords sollten gleichmäßig über die gesamten Inhalte verteilt werden.</w:t>
      </w:r>
      <w:r>
        <w:t xml:space="preserve"> </w:t>
      </w:r>
      <w:r>
        <w:t xml:space="preserve">**Empfehlungen:**</w:t>
      </w:r>
      <w:r>
        <w:t xml:space="preserve"> </w:t>
      </w:r>
      <w:r>
        <w:t xml:space="preserve">- Vermeidung von Keyword-Stuffing: Übermäßige Verwendung von Keywords kann negative Auswirkungen haben.</w:t>
      </w:r>
      <w:r>
        <w:t xml:space="preserve"> </w:t>
      </w:r>
      <w:r>
        <w:t xml:space="preserve">- Mehrfache Erwähnung wichtiger Keywords in unterschiedlichen Variationen, um die Suchmaschinenindizierung zu verbessern.</w:t>
      </w:r>
      <w:r>
        <w:t xml:space="preserve"> </w:t>
      </w:r>
      <w:r>
        <w:t xml:space="preserve">- Überprüfung und mögliche Integration der in der Google Ads Liste vorgeschlagenen Keywords, die derzeit noch nicht im Text vorkommen, um Zielgruppen gezielter anzusprechen.</w:t>
      </w:r>
      <w:r>
        <w:t xml:space="preserve"> </w:t>
      </w:r>
      <w:r>
        <w:t xml:space="preserve">#### 2. Tonalität und Stil in Bezug auf SEO</w:t>
      </w:r>
      <w:r>
        <w:t xml:space="preserve"> </w:t>
      </w:r>
      <w:r>
        <w:t xml:space="preserve">**Tonalität und Stil:**</w:t>
      </w:r>
      <w:r>
        <w:t xml:space="preserve"> </w:t>
      </w:r>
      <w:r>
        <w:t xml:space="preserve">Die Tonalität des Textes ist professionell und einladend, was gut zur Zielgruppe im technischen Bereich passt. Die Nutzung von Handlungsaufforderungen (CTAs), wie „Kontaktieren Sie uns noch heute“ ist positiv und fördert die Interaktion.</w:t>
      </w:r>
      <w:r>
        <w:t xml:space="preserve"> </w:t>
      </w:r>
      <w:r>
        <w:t xml:space="preserve">**Optimierungsmöglichkeiten:**</w:t>
      </w:r>
      <w:r>
        <w:t xml:space="preserve"> </w:t>
      </w:r>
      <w:r>
        <w:t xml:space="preserve">- Variation in der Formulierung der CTAs, um unterschiedliche Ansprüche und Bedürfnisse anzusprechen (z.B. "Erfahren Sie mehr", "Fordern Sie ein Angebot an").</w:t>
      </w:r>
      <w:r>
        <w:t xml:space="preserve"> </w:t>
      </w:r>
      <w:r>
        <w:t xml:space="preserve">- Einfügen von Fallstudien oder konkreten Beispielen (z.B. Erfolgsgeschichten) zur Stärkung der Glaubwürdigkeit.</w:t>
      </w:r>
      <w:r>
        <w:t xml:space="preserve"> </w:t>
      </w:r>
      <w:r>
        <w:t xml:space="preserve">#### 3. Offensichtliche inhaltliche Lücken</w:t>
      </w:r>
      <w:r>
        <w:t xml:space="preserve"> </w:t>
      </w:r>
      <w:r>
        <w:t xml:space="preserve">**Inhaltliche Lücken:**</w:t>
      </w:r>
      <w:r>
        <w:t xml:space="preserve"> </w:t>
      </w:r>
      <w:r>
        <w:t xml:space="preserve">- **Technische Details:** Es fehlen spezifische Informationen über die verwendeten Technologien und Verfahren im 3D-Druck, die den Expertenstatus weiter untermauern könnten.</w:t>
      </w:r>
      <w:r>
        <w:t xml:space="preserve"> </w:t>
      </w:r>
      <w:r>
        <w:t xml:space="preserve">- **Kundenreferenzen oder Testimonials:** Rezessionen oder Geschichten von bisherigen Projekten könnten Vertrauen schaffen.</w:t>
      </w:r>
      <w:r>
        <w:t xml:space="preserve"> </w:t>
      </w:r>
      <w:r>
        <w:t xml:space="preserve">- **Blog- oder Resource-Bereich:** Inhalte zu Trends im 3D-Druck, häufigen Fragen oder Anleitungen könnten helfen, die Sichtbarkeit sowie Autorität in der Nische zu erhöhen und gleichzeitig Besucher länger auf der Seite zu halten.</w:t>
      </w:r>
      <w:r>
        <w:t xml:space="preserve"> </w:t>
      </w:r>
      <w:r>
        <w:t xml:space="preserve">- **FAQ-Sektion:** Eine erweiterte FAQ-Sektion könnte oft gestellte Fragen der potenziellen Kunden ansprechen, die in der aktuellen Form nicht behandelt werden.</w:t>
      </w:r>
      <w:r>
        <w:t xml:space="preserve"> </w:t>
      </w:r>
      <w:r>
        <w:t xml:space="preserve">### Fazit</w:t>
      </w:r>
      <w:r>
        <w:t xml:space="preserve"> </w:t>
      </w:r>
      <w:r>
        <w:t xml:space="preserve">Insgesamt hat die Webseite ein solides Fundament in Bezug auf die Darstellung ihrer Dienstleistungen. Jedoch gibt es erhebliche Potenziale zur Verbesserung der SEO durch eine strategische Verwendung der vorgeschlagenen Keywords, das Anpassen der CTAs, das Füllen inhaltlicher Lücken und die Bereitstellung von weiterführenden Informationen und Beispielen.</w:t>
      </w:r>
    </w:p>
    <w:p>
      <w:pPr>
        <w:pStyle w:val="BodyText"/>
      </w:pPr>
      <w:r>
        <w:t xml:space="preserve">Erklärung der Verbesserungen:</w:t>
      </w:r>
    </w:p>
    <w:p>
      <w:pPr>
        <w:pStyle w:val="BodyText"/>
      </w:pPr>
      <w:r>
        <w:t xml:space="preserve">1) Der neue Text enthält präzisere Formulierungen und eine bessere Struktur, um die Dienstleistungen des Ingenieurbüros klarer hervorzuheben. Begriffe wie „maßgeschneidert“ und „individuell“ wurden verstärkt genutzt, und die Kontaktmöglichkeiten sowie klare Handlungsaufforderungen sind besser integriert. Außerdem wird der Standort (Hilden) erwähnt, was lokale SEO stärkt.</w:t>
      </w:r>
      <w:r>
        <w:t xml:space="preserve"> </w:t>
      </w:r>
      <w:r>
        <w:t xml:space="preserve">2) Diese Verbesserungen helfen, die Sichtbarkeit in Suchmaschinen zu erhöhen, da sie relevantere Schlüsselwörter beinhalten und potenzielle Kunden ansprechen. Klare Handlungsaufforderungen und die lokale Verankerung sind essenziell, um die Auffindbarkeit und Relevanz beim Suchmaschinenranking zu steigern, was wiederum die Wahrscheinlichkeit erhöht, dass Kunden mit dem Ingenieurbüro in Kontakt treten.</w:t>
      </w:r>
    </w:p>
    <w:p>
      <w:pPr>
        <w:pStyle w:val="Heading2"/>
      </w:pPr>
      <w:bookmarkStart w:id="28" w:name="httpswww.ewms-tech.comkontakt"/>
      <w:r>
        <w:t xml:space="preserve">8. https://www.ewms-tech.com/#Kontakt</w:t>
      </w:r>
      <w:bookmarkEnd w:id="28"/>
    </w:p>
    <w:p>
      <w:pPr>
        <w:pStyle w:val="FirstParagraph"/>
      </w:pPr>
      <w:r>
        <w:t xml:space="preserve">Analyse des Originaltexts:</w:t>
      </w:r>
    </w:p>
    <w:p>
      <w:pPr>
        <w:pStyle w:val="BodyText"/>
      </w:pPr>
      <w:r>
        <w:t xml:space="preserve">**SEO-Analysebericht**</w:t>
      </w:r>
      <w:r>
        <w:t xml:space="preserve"> </w:t>
      </w:r>
      <w:r>
        <w:t xml:space="preserve">**1. Keyword-Dichte / mögliche fehlende Keywords:**</w:t>
      </w:r>
      <w:r>
        <w:t xml:space="preserve"> </w:t>
      </w:r>
      <w:r>
        <w:t xml:space="preserve">- **Keyword-Dichte:** Die Nutzung relevanter Keywords wie "industrieller 3D Druck", "additive Fertigung", "Ingenieurbüro Hilden" und "maßgeschneiderte Lösungen" ist im Text gegeben, jedoch sollte die Dichte dieser Keywords in Schlüsselbereichen (z.B. in Überschriften, Meta-Tags) höher sein, um das Ranking zu verbessern. Dies könnte durch die Einfügung von Synonymen und verwandten Begriffen wie "3D Druck für Unternehmen", "individuelle Lösungen im 3D Druck" und "innovative Fertigungstechniken" unterstützt werden.</w:t>
      </w:r>
      <w:r>
        <w:t xml:space="preserve"> </w:t>
      </w:r>
      <w:r>
        <w:t xml:space="preserve">- **Mögliche fehlende Keywords:** Einige vorgeschlagene Keywords wie "CNC Technik ersetzen", "Kostensenkung durch Funktionsintegration" und "Zeiteinsparung durch kurze Iterationszyklen" könnten gezielt in den Text integriert werden, um die Relevanz für Suchanfragen zu erhöhen. Das Hinzufügen von spezifischeren Keywords zu den einzelnen Dienstleistungen (z.B. Details zu Herstellungsprozessen oder Materialien) könnte ebenfalls von Vorteil sein.</w:t>
      </w:r>
      <w:r>
        <w:t xml:space="preserve"> </w:t>
      </w:r>
      <w:r>
        <w:t xml:space="preserve">**2. Tonalität und Stil in Bezug auf SEO:**</w:t>
      </w:r>
      <w:r>
        <w:t xml:space="preserve"> </w:t>
      </w:r>
      <w:r>
        <w:t xml:space="preserve">- **Tonalität:** Der Text ist weitgehend professionell und sachlich gehalten, was für eine Ingenieurfirma angemessen ist. Dieser Stil spricht potenzielle Kunden an, die nach fachlicher Expertise suchen.</w:t>
      </w:r>
      <w:r>
        <w:t xml:space="preserve"> </w:t>
      </w:r>
      <w:r>
        <w:t xml:space="preserve">- **SEO-Stil:** Es könnte jedoch eine stärkere Call-to-Action (CTA) Implementierung geben, um Besucher zu ermutigen, Kontakt aufzunehmen. Phrasen wie „Jetzt anfragen“ oder „Vereinbaren Sie eine kostenlose Beratung“ sollten prominenter eingesetzt werden. Auch die Verwendung von Fragen, die das Interesse wecken ("Haben Sie eine Idee, die Sie verwirklichen möchten?"), könnte das Engagement steigern.</w:t>
      </w:r>
      <w:r>
        <w:t xml:space="preserve"> </w:t>
      </w:r>
      <w:r>
        <w:t xml:space="preserve">**3. Offensichtliche inhaltliche Lücken:**</w:t>
      </w:r>
      <w:r>
        <w:t xml:space="preserve"> </w:t>
      </w:r>
      <w:r>
        <w:t xml:space="preserve">- **Inhaltliche Lücken:**</w:t>
      </w:r>
      <w:r>
        <w:t xml:space="preserve"> </w:t>
      </w:r>
      <w:r>
        <w:t xml:space="preserve">- **Konkrete Fallstudien oder Anwendungsbeispiele:** Beispiele aus der Praxis, wie der 3D Druck konkret in Projekten erfolgreich angewendet wurde, wären wertvoll, um Vertrauen zu schaffen und Expertise zu demonstrieren.</w:t>
      </w:r>
      <w:r>
        <w:t xml:space="preserve"> </w:t>
      </w:r>
      <w:r>
        <w:t xml:space="preserve">- **Vergleich zu anderen Fertigungsmethoden:** Ein Abschnitt, der die Vorteile des 3D Drucks im Vergleich zu traditionellen Fertigungsmethoden (wie CNC Technik) aufzeigt, könnte potenziellen Kunden helfen, informierte Entscheidungen zu treffen.</w:t>
      </w:r>
      <w:r>
        <w:t xml:space="preserve"> </w:t>
      </w:r>
      <w:r>
        <w:t xml:space="preserve">- **Häufige Fragen (FAQ):** Ein FAQ-Bereich könnte nützlich sein, um allgemeine Fragen und Bedenken von Kunden zu klären, einschließlich der Kosten, Zeitrahmen und technische Anforderungen beim 3D Druck.</w:t>
      </w:r>
      <w:r>
        <w:t xml:space="preserve"> </w:t>
      </w:r>
      <w:r>
        <w:t xml:space="preserve">- **Erweiterte Beratungsangebote:** Detaillierte Informationen über die Beratungsdienste könnten das Verständnis für potenzielle Kunden weiter verbessern.</w:t>
      </w:r>
      <w:r>
        <w:t xml:space="preserve"> </w:t>
      </w:r>
      <w:r>
        <w:t xml:space="preserve">**Fazit:** Die SEO-Optimierung dieser Webseite kann durch eine strategischere Integration von Keywords, Verbesserung der Tonalität und Style sowie das Schließen inhaltlicher Lücken erheblich gesteigert werden. Das Ziel sollte sein, sowohl die Auffindbarkeit in Suchmaschinen zu erhöhen als auch die Benutzererfahrung für die Besucher der Webseite zu verbessern.</w:t>
      </w:r>
    </w:p>
    <w:p>
      <w:pPr>
        <w:pStyle w:val="BodyText"/>
      </w:pPr>
      <w:r>
        <w:t xml:space="preserve">Erklärung der Verbesserungen:</w:t>
      </w:r>
    </w:p>
    <w:p>
      <w:pPr>
        <w:pStyle w:val="BodyText"/>
      </w:pPr>
      <w:r>
        <w:t xml:space="preserve">1) **Verbesserungen**: Der optimierte Text hat klarere Formulierungen, präzisere Begriffe und eine stärkere Fokussierung auf Kundenbedürfnisse. Zudem wurden einige Satzstrukturen vereinfacht, um die Lesbarkeit zu erhöhen. Einheitliche Ansprache und korrekte Schreibweisen (z.B. "LinkedIn" statt "LinkedIN") wurden ebenfalls eingeführt.</w:t>
      </w:r>
      <w:r>
        <w:t xml:space="preserve"> </w:t>
      </w:r>
      <w:r>
        <w:t xml:space="preserve">2) **SEO-Nutzen**: Klare und präzise Formulierungen verbessern die Nutzererfahrung und die Lesbarkeit, was die Verweildauer erhöht. Eine konsistente Ansprache unterstützt die Markenidentität, während relevante Keywords gezielt eingesetzt werden, um die Auffindbarkeit in Suchmaschinen zu erhöhen. Dies trägt insgesamt zu einem besseren Ranking bei.</w:t>
      </w:r>
    </w:p>
    <w:p>
      <w:pPr>
        <w:pStyle w:val="Heading2"/>
      </w:pPr>
      <w:bookmarkStart w:id="29" w:name="httpswww.ewms-tech.comkontakt-1"/>
      <w:r>
        <w:t xml:space="preserve">9. https://www.ewms-tech.com/kontakt</w:t>
      </w:r>
      <w:bookmarkEnd w:id="29"/>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Aktuelle Situation**: Der bereitgestellte Text besteht hauptsächlich aus kurzen, allgemeinen Begriffen wie „Kontaktformular“, „Beratung“, „Entwicklung“ usw., die für SEO-Zwecke nicht effektiv sind.</w:t>
      </w:r>
      <w:r>
        <w:t xml:space="preserve"> </w:t>
      </w:r>
      <w:r>
        <w:t xml:space="preserve">- **Keyword-Dichte**: Es sind keine relevanten Keywords aus den Google Ads Vorschlägen im Hauptinhalt vorhanden. Die aktuelle Webseite hat wahrscheinlich eine sehr niedrige Keyword-Dichte in Bezug auf die relevanten Suchbegriffe.</w:t>
      </w:r>
      <w:r>
        <w:t xml:space="preserve"> </w:t>
      </w:r>
      <w:r>
        <w:t xml:space="preserve">- **Mögliche fehlende Keywords**: Folgende Keywords fehlen gänzlich im Inhalt:</w:t>
      </w:r>
      <w:r>
        <w:t xml:space="preserve"> </w:t>
      </w:r>
      <w:r>
        <w:t xml:space="preserve">- industrieller 3D Druck</w:t>
      </w:r>
      <w:r>
        <w:t xml:space="preserve"> </w:t>
      </w:r>
      <w:r>
        <w:t xml:space="preserve">- additive Fertigung</w:t>
      </w:r>
      <w:r>
        <w:t xml:space="preserve"> </w:t>
      </w:r>
      <w:r>
        <w:t xml:space="preserve">- maßgeschneiderte Lösungen</w:t>
      </w:r>
      <w:r>
        <w:t xml:space="preserve"> </w:t>
      </w:r>
      <w:r>
        <w:t xml:space="preserve">- Prozessoptimierung</w:t>
      </w:r>
      <w:r>
        <w:t xml:space="preserve"> </w:t>
      </w:r>
      <w:r>
        <w:t xml:space="preserve">- Kostensenkung durch Funktionsintegration</w:t>
      </w:r>
      <w:r>
        <w:t xml:space="preserve"> </w:t>
      </w:r>
      <w:r>
        <w:t xml:space="preserve">- CNC Technik ersetzen</w:t>
      </w:r>
      <w:r>
        <w:t xml:space="preserve"> </w:t>
      </w:r>
      <w:r>
        <w:t xml:space="preserve">- **Empfehlung**: Integrieren Sie relevante Keywords in den Text, insbesondere in Überschriften, Absätze und Metadaten.</w:t>
      </w:r>
      <w:r>
        <w:t xml:space="preserve"> </w:t>
      </w:r>
      <w:r>
        <w:t xml:space="preserve">#### 2) Tonalität und Stil in Bezug auf SEO</w:t>
      </w:r>
      <w:r>
        <w:t xml:space="preserve"> </w:t>
      </w:r>
      <w:r>
        <w:t xml:space="preserve">- **Tonalität**: Der Text ist äußerst sachlich und funktional, weist jedoch keine emotionale Ansprache oder ansprechende Formulierungen auf, die Benutzer dazu ermutigen könnten, zu interagieren.</w:t>
      </w:r>
      <w:r>
        <w:t xml:space="preserve"> </w:t>
      </w:r>
      <w:r>
        <w:t xml:space="preserve">- **Stil**: Der Stil ist wenig ansprechend und könnte potenzielle Kunden nicht überzeugen. Um die Conversion-Rate zu erhöhen, wäre ein lebendigerer und kundenorientierter Ansatz empfehlenswert.</w:t>
      </w:r>
      <w:r>
        <w:t xml:space="preserve"> </w:t>
      </w:r>
      <w:r>
        <w:t xml:space="preserve">- **SEO-Perspektive**: Die Verwendung von aktiven Verben und die Schaffung einer klaren Handlungsaufforderung könnten die Benutzererfahrung verbessern und die Verweildauer auf der Seite erhöhen.</w:t>
      </w:r>
      <w:r>
        <w:t xml:space="preserve"> </w:t>
      </w:r>
      <w:r>
        <w:t xml:space="preserve">#### 3) Offensichtliche inhaltliche Lücken</w:t>
      </w:r>
      <w:r>
        <w:t xml:space="preserve"> </w:t>
      </w:r>
      <w:r>
        <w:t xml:space="preserve">- **Inhaltliche Lücken**: Es gibt erhebliche Lücken in Bezug auf Details und Informationen über die angebotenen Dienstleistungen und Produkte.</w:t>
      </w:r>
      <w:r>
        <w:t xml:space="preserve"> </w:t>
      </w:r>
      <w:r>
        <w:t xml:space="preserve">- **Mangel an Beschreibungen**: Die Themen „Beratung“, „Entwicklung“, „Fertigung“ und „Produkte“ sollten detaillierter beschrieben werden, idealerweise unter Verwendung der identifizierten Keywords.</w:t>
      </w:r>
      <w:r>
        <w:t xml:space="preserve"> </w:t>
      </w:r>
      <w:r>
        <w:t xml:space="preserve">- **Über Uns-Seite**: Diese Seite könnte dazu genutzt werden, das Unternehmen, seine Philosophie, das Team und die Erfahrungen mit 3D Druck umfassender darzustellen.</w:t>
      </w:r>
      <w:r>
        <w:t xml:space="preserve"> </w:t>
      </w:r>
      <w:r>
        <w:t xml:space="preserve">- **Kundenerfahrungen und -berichte**: Hinzufügen von Testimonials oder Fallstudien könnte das Vertrauen potenzieller Kunden stärken und die Webseite attraktiver machen.</w:t>
      </w:r>
      <w:r>
        <w:t xml:space="preserve"> </w:t>
      </w:r>
      <w:r>
        <w:t xml:space="preserve">- **Blog-Inhalte**: Regelmäßige Beiträge mit Informationen über branchenspezifische Entwicklungen, Tipps und Tricks zum 3D-Druck sowie Anwendungsbeispiele könnten zur Verbesserung der Sichtbarkeit in Suchmaschinen beitragen und die Autorität der Webseite steigern.</w:t>
      </w:r>
      <w:r>
        <w:t xml:space="preserve"> </w:t>
      </w:r>
      <w:r>
        <w:t xml:space="preserve">### Fazit</w:t>
      </w:r>
      <w:r>
        <w:t xml:space="preserve"> </w:t>
      </w:r>
      <w:r>
        <w:t xml:space="preserve">Die Webseite benötigt eine umfassende Überarbeitung in Bezug auf Inhalte, Struktur und SEO-Strategie. Durch die Integration relevanter Keywords, die Verbesserung der Tonalität und die Schließung inhaltlicher Lücken kann nicht nur das Ranking in Suchmaschinen verbessert, sondern auch die Nutzererfahrung und die Conversion-Rate optimiert werden.</w:t>
      </w:r>
    </w:p>
    <w:p>
      <w:pPr>
        <w:pStyle w:val="BodyText"/>
      </w:pPr>
      <w:r>
        <w:t xml:space="preserve">Erklärung der Verbesserungen:</w:t>
      </w:r>
    </w:p>
    <w:p>
      <w:pPr>
        <w:pStyle w:val="BodyText"/>
      </w:pPr>
      <w:r>
        <w:t xml:space="preserve">1) Verbesserungen: Die Begriffe "Beratung", "Entwicklung" und "Fertigung" wurden präzisiert, indem "3D Druck" hinzugefügt wurde, und die Kontaktbezeichnungen wurden mit "Ingenieurbüro Hilden" ergänzt.</w:t>
      </w:r>
      <w:r>
        <w:t xml:space="preserve"> </w:t>
      </w:r>
      <w:r>
        <w:t xml:space="preserve">2) SEO-Hilfsaspekt: Die präziseren Begriffe verbessern die Relevanz und Auffindbarkeit in Suchmaschinen, da sie spezifische Suchanfragen ansprechen. Dies erhöht die Wahrscheinlichkeit, dass Nutzer, die nach diesen Dienstleistungen suchen, die Webseite finden.</w:t>
      </w:r>
    </w:p>
    <w:p>
      <w:pPr>
        <w:pStyle w:val="Heading2"/>
      </w:pPr>
      <w:bookmarkStart w:id="30" w:name="httpswww.ewms-tech.comkontaktcontent"/>
      <w:r>
        <w:t xml:space="preserve">10. https://www.ewms-tech.com/kontakt#content</w:t>
      </w:r>
      <w:bookmarkEnd w:id="30"/>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Aktuelle Keyword-Dichte**: Der bereitgestellte Text enthält keine spezifischen Inhalte, die eine Keyword-Dichte ermöglichen oder analysierbar wären. Es handelt sich hauptsächlich um Formularfelder und übersichtliche Titel (z. B. „Beratung“, „Entwicklung“, „Fertigung“).</w:t>
      </w:r>
      <w:r>
        <w:t xml:space="preserve"> </w:t>
      </w:r>
      <w:r>
        <w:t xml:space="preserve">- **Mögliche fehlende Keywords**: Die Keyword-Vorschläge umfassen spezifische Begriffe zur Dienstleistung (z. B. "industrieller 3D Druck", "additive Fertigung") und geografische Keywords ("Ingenieurbüro Hilden"). Es könnte sinnvoll sein, diese Keywords in informative Abschnitte zu integrieren. Außerdem fehlen Keywords, die mit Benefits verbunden sind (z. B. "Kostensenkung durch Funktionsintegration") und spezifische Branchenanwendungen oder Zielgruppen, die für die Dienstleistungen relevant sind.</w:t>
      </w:r>
      <w:r>
        <w:t xml:space="preserve"> </w:t>
      </w:r>
      <w:r>
        <w:t xml:space="preserve">#### 2) Tonalität und Stil in Bezug auf SEO</w:t>
      </w:r>
      <w:r>
        <w:t xml:space="preserve"> </w:t>
      </w:r>
      <w:r>
        <w:t xml:space="preserve">- **Tonalität**: Es gibt bislang keinen klaren Ton oder Stil, da der Text nur aus den Überschriften und Formularfeldern besteht. Um die Tonalität für SEO zu optimieren, sollte die Sprache klar, professionell und ansprechend für die Zielgruppe (Ingenieure, Unternehmen in der Fertigungsindustrie) sein.</w:t>
      </w:r>
      <w:r>
        <w:t xml:space="preserve"> </w:t>
      </w:r>
      <w:r>
        <w:t xml:space="preserve">- **Stil**: Der Stil sollte informativ und lösungsorientiert sein, um Vertrauen aufzubauen und potenzielle Kunden anzusprechen. Die Verwendung konkreter und beschreibender Sprache, die die Vorteile der Dienstleistungen hervorhebt, könnte die Attraktivität erhöhen.</w:t>
      </w:r>
      <w:r>
        <w:t xml:space="preserve"> </w:t>
      </w:r>
      <w:r>
        <w:t xml:space="preserve">#### 3) Offensichtliche inhaltliche Lücken</w:t>
      </w:r>
      <w:r>
        <w:t xml:space="preserve"> </w:t>
      </w:r>
      <w:r>
        <w:t xml:space="preserve">- **Mangelnde Inhalte**: Der Text besteht überwiegend aus Formularfeldern und Überschriften ohne eine ausführliche Beschreibung der Dienstleistungen. Es fehlt an:</w:t>
      </w:r>
      <w:r>
        <w:t xml:space="preserve"> </w:t>
      </w:r>
      <w:r>
        <w:t xml:space="preserve">- Detaillierten Beschreibungen der angebotenen Dienstleistungen (Beratung, Entwicklung, Fertigung)</w:t>
      </w:r>
      <w:r>
        <w:t xml:space="preserve"> </w:t>
      </w:r>
      <w:r>
        <w:t xml:space="preserve">- Kundenreferenzen oder Fallstudien, die den Nutzen und die Kompetenz demonstrieren</w:t>
      </w:r>
      <w:r>
        <w:t xml:space="preserve"> </w:t>
      </w:r>
      <w:r>
        <w:t xml:space="preserve">- Informationen über das Unternehmen, die Teammitglieder und deren Qualifikationen</w:t>
      </w:r>
      <w:r>
        <w:t xml:space="preserve"> </w:t>
      </w:r>
      <w:r>
        <w:t xml:space="preserve">- Blogs oder Artikel, die aktuelle Trends und Entwicklungen im Bereich 3D-Druck abdecken, um das Fachwissen zu zeigen und den organischen Traffic zu steigern.</w:t>
      </w:r>
      <w:r>
        <w:t xml:space="preserve"> </w:t>
      </w:r>
      <w:r>
        <w:t xml:space="preserve">- **Call-to-Action (CTA)**: Es fehlen kraftvolle CTAs, die den Benutzer zum Kontakt anregen, Informationen anfordern oder die Buchung von Beratungen fördern.</w:t>
      </w:r>
      <w:r>
        <w:t xml:space="preserve"> </w:t>
      </w:r>
      <w:r>
        <w:t xml:space="preserve">### Fazit</w:t>
      </w:r>
      <w:r>
        <w:t xml:space="preserve"> </w:t>
      </w:r>
      <w:r>
        <w:t xml:space="preserve">Die aktuelle SEO-Situation ist suboptimal, da der Großteil des Inhalts aus Platzhaltern besteht. Es ist entscheidend, die Webseite mit reichhaltigen, spezifischen Inhalten zu versehen, die auf die identifizierten Keywords zugeschnitten sind, um die Sichtbarkeit in Suchmaschinen zu erhöhen. Die Implementierung einer klaren, professionellen Sprache sowie ansprechender CTAs wird ebenfalls empfohlen, um potenzielle Kunden effektiver zu konvertieren.</w:t>
      </w:r>
    </w:p>
    <w:p>
      <w:pPr>
        <w:pStyle w:val="BodyText"/>
      </w:pPr>
      <w:r>
        <w:t xml:space="preserve">Erklärung der Verbesserungen:</w:t>
      </w:r>
    </w:p>
    <w:p>
      <w:pPr>
        <w:pStyle w:val="BodyText"/>
      </w:pPr>
      <w:r>
        <w:t xml:space="preserve">1) **Verbesserungen**: Der neue Text enthält spezifischere und zielgerichtete Beschreibungen für die einzelnen Bereiche wie Beratung, Entwicklung und Fertigung. Zudem werden die Dienstleistungen und Kompetenzen deutlicher hervorgehoben, beispielsweise „Beratung im Bereich 3D Druck“.</w:t>
      </w:r>
      <w:r>
        <w:t xml:space="preserve"> </w:t>
      </w:r>
      <w:r>
        <w:t xml:space="preserve">2) **SEO-Nutzen**: Diese präziseren Formulierungen erhöhen die Wahrscheinlichkeit, dass die Webseite für relevante Suchanfragen besser gerankt wird. Durch den Einsatz von Keywords, die potenzielle Kunden verwenden könnten, verbessert sich die Sichtbarkeit in Suchmaschinen, was mehr Traffic und qualitativ hochwertige Leads generier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21:57:38Z</dcterms:created>
  <dcterms:modified xsi:type="dcterms:W3CDTF">2025-04-02T21:57:38Z</dcterms:modified>
</cp:coreProperties>
</file>

<file path=docProps/custom.xml><?xml version="1.0" encoding="utf-8"?>
<Properties xmlns="http://schemas.openxmlformats.org/officeDocument/2006/custom-properties" xmlns:vt="http://schemas.openxmlformats.org/officeDocument/2006/docPropsVTypes"/>
</file>